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042C" w:rsidRDefault="0076042C" w:rsidP="006E250C">
      <w:pPr>
        <w:spacing w:line="360" w:lineRule="auto"/>
        <w:jc w:val="center"/>
        <w:rPr>
          <w:b/>
          <w:sz w:val="32"/>
          <w:szCs w:val="32"/>
        </w:rPr>
      </w:pPr>
    </w:p>
    <w:p w:rsidR="006E250C" w:rsidRPr="006E250C" w:rsidRDefault="006E250C" w:rsidP="006E250C">
      <w:pPr>
        <w:spacing w:line="360" w:lineRule="auto"/>
        <w:jc w:val="center"/>
        <w:rPr>
          <w:b/>
          <w:sz w:val="32"/>
          <w:szCs w:val="32"/>
        </w:rPr>
      </w:pPr>
      <w:r w:rsidRPr="006E250C">
        <w:rPr>
          <w:b/>
          <w:sz w:val="32"/>
          <w:szCs w:val="32"/>
        </w:rPr>
        <w:t>ΑΙΤΗΣΗ</w:t>
      </w:r>
    </w:p>
    <w:p w:rsidR="007B2EE8" w:rsidRDefault="007B2EE8" w:rsidP="005B77E5">
      <w:pPr>
        <w:spacing w:line="360" w:lineRule="auto"/>
      </w:pPr>
    </w:p>
    <w:tbl>
      <w:tblPr>
        <w:tblW w:w="9918" w:type="dxa"/>
        <w:tblLayout w:type="fixed"/>
        <w:tblLook w:val="01E0" w:firstRow="1" w:lastRow="1" w:firstColumn="1" w:lastColumn="1" w:noHBand="0" w:noVBand="0"/>
      </w:tblPr>
      <w:tblGrid>
        <w:gridCol w:w="4644"/>
        <w:gridCol w:w="5274"/>
      </w:tblGrid>
      <w:tr w:rsidR="00FF40CF" w:rsidTr="003D13BE">
        <w:tc>
          <w:tcPr>
            <w:tcW w:w="4644" w:type="dxa"/>
            <w:shd w:val="clear" w:color="auto" w:fill="auto"/>
          </w:tcPr>
          <w:p w:rsidR="006E250C" w:rsidRDefault="00FF40CF" w:rsidP="00D021A3">
            <w:pPr>
              <w:spacing w:line="480" w:lineRule="auto"/>
            </w:pPr>
            <w:r>
              <w:t>Επώνυμο: ……………………</w:t>
            </w:r>
            <w:r w:rsidR="003D13BE">
              <w:t>.</w:t>
            </w:r>
            <w:r w:rsidR="00EF22BB" w:rsidRPr="00EF22BB">
              <w:t>….</w:t>
            </w:r>
            <w:r w:rsidR="006E250C">
              <w:t>…</w:t>
            </w:r>
            <w:r>
              <w:t>……..</w:t>
            </w:r>
            <w:r w:rsidR="00EF22BB" w:rsidRPr="00EF22BB">
              <w:t xml:space="preserve"> </w:t>
            </w:r>
          </w:p>
          <w:p w:rsidR="003C4F74" w:rsidRPr="007C0DF3" w:rsidRDefault="003D13BE" w:rsidP="00D021A3">
            <w:pPr>
              <w:widowControl w:val="0"/>
              <w:tabs>
                <w:tab w:val="left" w:pos="1276"/>
                <w:tab w:val="left" w:pos="1980"/>
              </w:tabs>
              <w:spacing w:line="480" w:lineRule="auto"/>
              <w:rPr>
                <w:b/>
              </w:rPr>
            </w:pPr>
            <w:r>
              <w:t>Όνομα: ……………………..</w:t>
            </w:r>
            <w:r w:rsidR="006E250C">
              <w:t>……</w:t>
            </w:r>
            <w:r w:rsidR="00FF40CF">
              <w:t>..</w:t>
            </w:r>
            <w:r w:rsidR="00EF22BB" w:rsidRPr="00EF22BB">
              <w:t>.....</w:t>
            </w:r>
            <w:r>
              <w:t>.</w:t>
            </w:r>
            <w:r w:rsidR="00EF22BB" w:rsidRPr="00EF22BB">
              <w:t xml:space="preserve">....... </w:t>
            </w:r>
            <w:r w:rsidR="006E250C">
              <w:t>Πατρώνυμο: …………………</w:t>
            </w:r>
            <w:r>
              <w:t>..</w:t>
            </w:r>
            <w:r w:rsidR="006E250C">
              <w:t>………</w:t>
            </w:r>
            <w:r w:rsidR="00EF22BB" w:rsidRPr="00EF22BB">
              <w:t>…</w:t>
            </w:r>
            <w:r w:rsidR="00FF40CF">
              <w:t>...</w:t>
            </w:r>
            <w:r w:rsidR="00EE4AED" w:rsidRPr="00EE4AED">
              <w:t xml:space="preserve"> </w:t>
            </w:r>
            <w:r w:rsidR="003C4F74" w:rsidRPr="007C0DF3">
              <w:rPr>
                <w:b/>
              </w:rPr>
              <w:t>Ειδίκευση</w:t>
            </w:r>
            <w:r w:rsidR="003C4F74">
              <w:rPr>
                <w:b/>
              </w:rPr>
              <w:t>:</w:t>
            </w:r>
            <w:r w:rsidR="003C4F74" w:rsidRPr="007C0DF3">
              <w:rPr>
                <w:b/>
              </w:rPr>
              <w:t xml:space="preserve"> </w:t>
            </w:r>
            <w:sdt>
              <w:sdtPr>
                <w:rPr>
                  <w:b/>
                </w:rPr>
                <w:alias w:val="Επιλέξτε Ειδίκευση"/>
                <w:tag w:val="Επιλέξτε Ειδίκευση"/>
                <w:id w:val="894396499"/>
                <w:placeholder>
                  <w:docPart w:val="2B50B275ADCF41ECAF69E87DA09950DA"/>
                </w:placeholder>
                <w:showingPlcHdr/>
                <w:dropDownList>
                  <w:listItem w:value="Επιλέξτε Ειδίκευση"/>
                  <w:listItem w:displayText="«Φυσικές και Χημικές Μέθοδοι Διάγνωσης Φθοράς Υλικών Πολιτιστικής Κληρονομιάς»" w:value="«Φυσικές και Χημικές Μέθοδοι Διάγνωσης Φθοράς Υλικών Πολιτιστικής Κληρονομιάς»"/>
                  <w:listItem w:displayText="«Bιοανάλυση - Φαρμακευτική ανάλυση»" w:value="«Bιοανάλυση - Φαρμακευτική ανάλυση»"/>
                  <w:listItem w:displayText="«Έλεγχος και Διασφάλιση Ποιότητας Προϊόντων»" w:value="«Έλεγχος και Διασφάλιση Ποιότητας Προϊόντων»"/>
                  <w:listItem w:displayText="«Έλεγχος Ποιότητας και Διαχείριση Περιβάλλοντος»" w:value="«Έλεγχος Ποιότητας και Διαχείριση Περιβάλλοντος»"/>
                  <w:listItem w:displayText="«Επιστήμη και Τεχνολογία Ηλεκτροχημικών Συστημάτων» " w:value="«Επιστήμη και Τεχνολογία Ηλεκτροχημικών Συστημάτων» "/>
                  <w:listItem w:displayText="«Ανόργανες Ενώσεις, Υλικά και Εφαρμογές»" w:value="«Ανόργανες Ενώσεις, Υλικά και Εφαρμογές»"/>
                  <w:listItem w:displayText="«Οργανική Σύνθεση και Εφαρμογές» " w:value="«Οργανική Σύνθεση και Εφαρμογές» "/>
                  <w:listItem w:displayText="«Βιοχημεία»" w:value="«Βιοχημεία»"/>
                  <w:listItem w:displayText="«Χημική και Περιβαλλοντική Τεχνολογία»" w:value="«Χημική και Περιβαλλοντική Τεχνολογία»"/>
                  <w:listItem w:displayText="«Χημεία και Τεχνολογία Πολυμερών και Νανοσύνθετων Υλικών»" w:value="«Χημεία και Τεχνολογία Πολυμερών και Νανοσύνθετων Υλικών»"/>
                  <w:listItem w:displayText="«Χημεία, Τεχνολογία και Έλεγχος Τροφίμων και Ζωοτροφών»" w:value="«Χημεία, Τεχνολογία και Έλεγχος Τροφίμων και Ζωοτροφών»"/>
                  <w:listItem w:displayText="«Μοριακός Σχεδιασμός και Μοντελοποίηση»" w:value="«Μοριακός Σχεδιασμός και Μοντελοποίηση»"/>
                  <w:listItem w:displayText="«Χημική Εκπαίδευση και Τεχνολογίες Πληροφορικής και Επικοινωνίας»" w:value="«Χημική Εκπαίδευση και Τεχνολογίες Πληροφορικής και Επικοινωνίας»"/>
                </w:dropDownList>
              </w:sdtPr>
              <w:sdtContent>
                <w:r w:rsidR="003C4F74" w:rsidRPr="007C0DF3">
                  <w:rPr>
                    <w:rStyle w:val="a5"/>
                    <w:b/>
                  </w:rPr>
                  <w:t>Επιλέξτε ένα στοιχείο.</w:t>
                </w:r>
              </w:sdtContent>
            </w:sdt>
          </w:p>
          <w:p w:rsidR="00FF40CF" w:rsidRPr="00A26B35" w:rsidRDefault="00A26B35" w:rsidP="00D021A3">
            <w:pPr>
              <w:spacing w:line="480" w:lineRule="auto"/>
            </w:pPr>
            <w:r>
              <w:t>Ημερομηνία Εγγραφής: ……………………</w:t>
            </w:r>
          </w:p>
          <w:p w:rsidR="00E03609" w:rsidRPr="00CA6993" w:rsidRDefault="00E03609" w:rsidP="00D021A3">
            <w:pPr>
              <w:spacing w:line="360" w:lineRule="auto"/>
            </w:pPr>
            <w:bookmarkStart w:id="0" w:name="_GoBack"/>
            <w:bookmarkEnd w:id="0"/>
          </w:p>
          <w:p w:rsidR="00FF40CF" w:rsidRDefault="00FF40CF" w:rsidP="00D021A3">
            <w:pPr>
              <w:spacing w:line="360" w:lineRule="auto"/>
            </w:pPr>
            <w:proofErr w:type="spellStart"/>
            <w:r>
              <w:t>Αριθμ</w:t>
            </w:r>
            <w:proofErr w:type="spellEnd"/>
            <w:r>
              <w:t>. Ειδικού Μητρώου</w:t>
            </w:r>
            <w:r w:rsidR="005C4F4A" w:rsidRPr="001B325C">
              <w:t xml:space="preserve"> (</w:t>
            </w:r>
            <w:r w:rsidR="005C4F4A" w:rsidRPr="00A533EB">
              <w:rPr>
                <w:lang w:val="en-US"/>
              </w:rPr>
              <w:t>A</w:t>
            </w:r>
            <w:r w:rsidR="001B325C" w:rsidRPr="001B325C">
              <w:t>.</w:t>
            </w:r>
            <w:r w:rsidR="00CA6993">
              <w:t>Ε.</w:t>
            </w:r>
            <w:r w:rsidR="005C4F4A" w:rsidRPr="00A533EB">
              <w:rPr>
                <w:lang w:val="en-US"/>
              </w:rPr>
              <w:t>M</w:t>
            </w:r>
            <w:r w:rsidR="001B325C" w:rsidRPr="001B325C">
              <w:t>.</w:t>
            </w:r>
            <w:r w:rsidR="005C4F4A" w:rsidRPr="001B325C">
              <w:t>)</w:t>
            </w:r>
            <w:r w:rsidR="003D13BE">
              <w:t xml:space="preserve">: </w:t>
            </w:r>
            <w:r w:rsidR="006E250C">
              <w:t>……</w:t>
            </w:r>
            <w:r>
              <w:t>….</w:t>
            </w:r>
          </w:p>
          <w:p w:rsidR="00FF40CF" w:rsidRDefault="00FF40CF" w:rsidP="00D021A3">
            <w:pPr>
              <w:spacing w:line="360" w:lineRule="auto"/>
            </w:pPr>
          </w:p>
          <w:p w:rsidR="0076042C" w:rsidRDefault="00FF40CF" w:rsidP="00D021A3">
            <w:pPr>
              <w:spacing w:line="360" w:lineRule="auto"/>
            </w:pPr>
            <w:r>
              <w:t>Τηλέφωνο:</w:t>
            </w:r>
            <w:r w:rsidR="006E250C">
              <w:t xml:space="preserve"> …………</w:t>
            </w:r>
            <w:r w:rsidR="00EF22BB" w:rsidRPr="00EF22BB">
              <w:t>………</w:t>
            </w:r>
            <w:r w:rsidR="0076042C">
              <w:t>…...</w:t>
            </w:r>
            <w:r w:rsidR="00EF22BB" w:rsidRPr="00EF22BB">
              <w:t>…………</w:t>
            </w:r>
            <w:r w:rsidR="00EF22BB">
              <w:t>.</w:t>
            </w:r>
            <w:r w:rsidR="00EF22BB" w:rsidRPr="00EF22BB">
              <w:t xml:space="preserve"> </w:t>
            </w:r>
          </w:p>
          <w:p w:rsidR="00FF40CF" w:rsidRPr="001B325C" w:rsidRDefault="00FF40CF" w:rsidP="00D021A3">
            <w:pPr>
              <w:spacing w:line="360" w:lineRule="auto"/>
              <w:jc w:val="both"/>
            </w:pPr>
            <w:r>
              <w:t>Ε-</w:t>
            </w:r>
            <w:r w:rsidRPr="00A533EB">
              <w:rPr>
                <w:lang w:val="en-US"/>
              </w:rPr>
              <w:t>mail</w:t>
            </w:r>
            <w:r w:rsidRPr="00FF40CF">
              <w:t xml:space="preserve">: </w:t>
            </w:r>
            <w:r w:rsidR="0076042C">
              <w:t>……………</w:t>
            </w:r>
            <w:r w:rsidR="00EF22BB" w:rsidRPr="001B325C">
              <w:t>…………</w:t>
            </w:r>
            <w:r w:rsidR="0076042C">
              <w:t>...</w:t>
            </w:r>
            <w:r w:rsidR="00EF22BB" w:rsidRPr="001B325C">
              <w:t>…………...</w:t>
            </w:r>
          </w:p>
          <w:p w:rsidR="00FF40CF" w:rsidRPr="001B325C" w:rsidRDefault="00FF40CF" w:rsidP="00A533EB">
            <w:pPr>
              <w:spacing w:line="360" w:lineRule="auto"/>
            </w:pPr>
          </w:p>
          <w:p w:rsidR="00FF40CF" w:rsidRDefault="00FF40CF" w:rsidP="00A533EB">
            <w:pPr>
              <w:spacing w:line="360" w:lineRule="auto"/>
            </w:pPr>
          </w:p>
          <w:p w:rsidR="00304F52" w:rsidRDefault="00304F52" w:rsidP="00A533EB">
            <w:pPr>
              <w:spacing w:line="360" w:lineRule="auto"/>
            </w:pPr>
          </w:p>
          <w:p w:rsidR="00D9750F" w:rsidRDefault="003D13BE" w:rsidP="003D13BE">
            <w:pPr>
              <w:spacing w:line="360" w:lineRule="auto"/>
              <w:jc w:val="center"/>
            </w:pPr>
            <w:r>
              <w:t>Έλαβα γνώση και συμφωνώ</w:t>
            </w:r>
          </w:p>
          <w:p w:rsidR="003D13BE" w:rsidRPr="00FA7DA5" w:rsidRDefault="003D13BE" w:rsidP="003D13BE">
            <w:pPr>
              <w:spacing w:line="360" w:lineRule="auto"/>
              <w:jc w:val="center"/>
            </w:pPr>
            <w:r>
              <w:t>Ο/Η Επιβλέπων/</w:t>
            </w:r>
            <w:proofErr w:type="spellStart"/>
            <w:r>
              <w:t>ουσα</w:t>
            </w:r>
            <w:proofErr w:type="spellEnd"/>
            <w:r w:rsidR="00FA7DA5" w:rsidRPr="00FA7DA5">
              <w:t>/</w:t>
            </w:r>
            <w:r w:rsidR="00FA7DA5">
              <w:t>Σύμβουλος</w:t>
            </w:r>
          </w:p>
          <w:p w:rsidR="003D13BE" w:rsidRDefault="003D13BE" w:rsidP="003D13BE">
            <w:pPr>
              <w:spacing w:line="360" w:lineRule="auto"/>
              <w:jc w:val="center"/>
            </w:pPr>
          </w:p>
          <w:p w:rsidR="003D13BE" w:rsidRDefault="003D13BE" w:rsidP="003D13BE">
            <w:pPr>
              <w:spacing w:line="360" w:lineRule="auto"/>
              <w:jc w:val="center"/>
            </w:pPr>
          </w:p>
          <w:p w:rsidR="003D13BE" w:rsidRDefault="003D13BE" w:rsidP="003D13BE">
            <w:pPr>
              <w:spacing w:line="360" w:lineRule="auto"/>
              <w:jc w:val="center"/>
            </w:pPr>
            <w:r>
              <w:t>……………………………….</w:t>
            </w:r>
          </w:p>
          <w:p w:rsidR="003D13BE" w:rsidRPr="003D13BE" w:rsidRDefault="003D13BE" w:rsidP="003D13B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3D13BE">
              <w:rPr>
                <w:sz w:val="18"/>
                <w:szCs w:val="18"/>
              </w:rPr>
              <w:t>(Ονοματεπώνυμο και Υπογραφή)</w:t>
            </w:r>
          </w:p>
          <w:p w:rsidR="00FF40CF" w:rsidRPr="00FF40CF" w:rsidRDefault="00FF40CF" w:rsidP="006E250C">
            <w:pPr>
              <w:spacing w:line="360" w:lineRule="auto"/>
            </w:pPr>
          </w:p>
        </w:tc>
        <w:tc>
          <w:tcPr>
            <w:tcW w:w="5274" w:type="dxa"/>
            <w:shd w:val="clear" w:color="auto" w:fill="auto"/>
          </w:tcPr>
          <w:p w:rsidR="00FF40CF" w:rsidRPr="00A533EB" w:rsidRDefault="00FF40CF" w:rsidP="00A533EB">
            <w:pPr>
              <w:spacing w:line="360" w:lineRule="auto"/>
              <w:rPr>
                <w:b/>
              </w:rPr>
            </w:pPr>
            <w:r w:rsidRPr="00A533EB">
              <w:rPr>
                <w:b/>
              </w:rPr>
              <w:t>Προς</w:t>
            </w:r>
          </w:p>
          <w:p w:rsidR="00D713ED" w:rsidRDefault="006E250C" w:rsidP="003C4F74">
            <w:pPr>
              <w:spacing w:line="360" w:lineRule="auto"/>
            </w:pPr>
            <w:r>
              <w:t>Τ</w:t>
            </w:r>
            <w:r w:rsidR="00A514F7">
              <w:t>η</w:t>
            </w:r>
            <w:r>
              <w:t xml:space="preserve"> </w:t>
            </w:r>
            <w:r w:rsidR="00D518B4">
              <w:t xml:space="preserve">Συντονιστική Επιτροπή του  </w:t>
            </w:r>
          </w:p>
          <w:p w:rsidR="00274828" w:rsidRPr="007C0DF3" w:rsidRDefault="00274828" w:rsidP="003C4F74">
            <w:pPr>
              <w:widowControl w:val="0"/>
              <w:tabs>
                <w:tab w:val="left" w:pos="1276"/>
                <w:tab w:val="left" w:pos="1980"/>
              </w:tabs>
              <w:spacing w:line="360" w:lineRule="auto"/>
              <w:rPr>
                <w:b/>
              </w:rPr>
            </w:pPr>
            <w:sdt>
              <w:sdtPr>
                <w:rPr>
                  <w:b/>
                </w:rPr>
                <w:alias w:val="Επιλέξτε ΠΜΣ"/>
                <w:tag w:val="Επιλέξτε ΠΜΣ"/>
                <w:id w:val="1968244088"/>
                <w:placeholder>
                  <w:docPart w:val="2BB3FF3C17844AE195DBBB6307F981E0"/>
                </w:placeholder>
                <w:showingPlcHdr/>
                <w:dropDownList>
                  <w:listItem w:value="Επιλέξτε ΠΜΣ"/>
                  <w:listItem w:displayText="ΔΠΜΣ «Φυσικές και Χημικές Μέθοδοι Διάγνωσης Φθοράς Υλικών Πολιτιστικής Κληρονομιάς»" w:value="ΔΠΜΣ «Φυσικές και Χημικές Μέθοδοι Διάγνωσης Φθοράς Υλικών Πολιτιστικής Κληρονομιάς»"/>
                  <w:listItem w:displayText="ΠΜΣ «Έλεγχος Ποιότητας - Χημική Ανάλυση - Περιβάλλον»" w:value="ΠΜΣ «Έλεγχος Ποιότητας - Χημική Ανάλυση - Περιβάλλον»"/>
                  <w:listItem w:displayText="ΠΜΣ «Επιστήμη και Τεχνολογία Ηλεκτροχημικών Συστημάτων»  " w:value="ΠΜΣ «Επιστήμη και Τεχνολογία Ηλεκτροχημικών Συστημάτων»  "/>
                  <w:listItem w:displayText="ΠΜΣ «Συνθετική Χημεία, Βιοχημεία και Εφαρμογές»" w:value="ΠΜΣ «Συνθετική Χημεία, Βιοχημεία και Εφαρμογές»"/>
                  <w:listItem w:displayText="ΠΜΣ «Χημική Τεχνολογία και Βιομηχανικές Εφαρμογές»" w:value="ΠΜΣ «Χημική Τεχνολογία και Βιομηχανικές Εφαρμογές»"/>
                  <w:listItem w:displayText="ΠΜΣ «Μοριακός Σχεδιασμός και Μοντελοποίηση-Χημική Εκπαίδευση» " w:value="ΠΜΣ «Μοριακός Σχεδιασμός και Μοντελοποίηση-Χημική Εκπαίδευση» "/>
                </w:dropDownList>
              </w:sdtPr>
              <w:sdtContent>
                <w:r w:rsidRPr="007C0DF3">
                  <w:rPr>
                    <w:rStyle w:val="a5"/>
                    <w:b/>
                  </w:rPr>
                  <w:t>Επιλέξτε ένα στοιχείο.</w:t>
                </w:r>
              </w:sdtContent>
            </w:sdt>
            <w:r w:rsidRPr="007C0DF3">
              <w:rPr>
                <w:b/>
              </w:rPr>
              <w:t xml:space="preserve"> </w:t>
            </w:r>
          </w:p>
          <w:p w:rsidR="00FF40CF" w:rsidRDefault="00FF40CF" w:rsidP="003C4F74">
            <w:pPr>
              <w:spacing w:line="360" w:lineRule="auto"/>
            </w:pPr>
            <w:r>
              <w:t xml:space="preserve">του Τμήματος </w:t>
            </w:r>
            <w:r w:rsidRPr="00A533EB">
              <w:rPr>
                <w:b/>
              </w:rPr>
              <w:t>Χημείας</w:t>
            </w:r>
            <w:r w:rsidR="00D518B4">
              <w:rPr>
                <w:b/>
              </w:rPr>
              <w:t xml:space="preserve"> </w:t>
            </w:r>
            <w:r>
              <w:t>του Α</w:t>
            </w:r>
            <w:r w:rsidR="00D713ED">
              <w:t>ΠΘ</w:t>
            </w:r>
          </w:p>
          <w:p w:rsidR="006E250C" w:rsidRDefault="006E250C" w:rsidP="006E250C">
            <w:pPr>
              <w:spacing w:line="360" w:lineRule="auto"/>
            </w:pPr>
          </w:p>
          <w:p w:rsidR="006E250C" w:rsidRDefault="0076042C" w:rsidP="006E250C">
            <w:pPr>
              <w:spacing w:line="360" w:lineRule="auto"/>
            </w:pPr>
            <w:r w:rsidRPr="0076042C">
              <w:rPr>
                <w:b/>
              </w:rPr>
              <w:t>Θέμα:</w:t>
            </w:r>
            <w:r w:rsidR="00D518B4">
              <w:t xml:space="preserve"> Αναστολή </w:t>
            </w:r>
            <w:r>
              <w:t xml:space="preserve">φοίτησης </w:t>
            </w:r>
          </w:p>
          <w:p w:rsidR="0076042C" w:rsidRDefault="0076042C" w:rsidP="006E250C">
            <w:pPr>
              <w:spacing w:line="360" w:lineRule="auto"/>
            </w:pPr>
          </w:p>
          <w:p w:rsidR="00D713ED" w:rsidRDefault="002958EF" w:rsidP="00D713ED">
            <w:pPr>
              <w:spacing w:line="360" w:lineRule="auto"/>
              <w:jc w:val="both"/>
            </w:pPr>
            <w:r>
              <w:t>Ως μεταπτυχιακός/η φοιτητής/</w:t>
            </w:r>
            <w:proofErr w:type="spellStart"/>
            <w:r>
              <w:t>τρια</w:t>
            </w:r>
            <w:proofErr w:type="spellEnd"/>
            <w:r>
              <w:t xml:space="preserve"> του </w:t>
            </w:r>
            <w:r w:rsidR="00D713ED">
              <w:t xml:space="preserve">παραπάνω ΠΜΣ του </w:t>
            </w:r>
            <w:r>
              <w:t>Τμήματος</w:t>
            </w:r>
            <w:r w:rsidR="00CA6993">
              <w:t xml:space="preserve"> Χημείας ΑΠΘ παρακαλώ να εξετάσε</w:t>
            </w:r>
            <w:r>
              <w:t>τε τη δυνατότητα χορήγησης αναστολή</w:t>
            </w:r>
            <w:r w:rsidR="00CA6993">
              <w:t>ς</w:t>
            </w:r>
            <w:r>
              <w:t xml:space="preserve"> σπουδών για το διάστημα</w:t>
            </w:r>
          </w:p>
          <w:p w:rsidR="00D713ED" w:rsidRDefault="00D713ED" w:rsidP="00D713ED">
            <w:pPr>
              <w:spacing w:line="360" w:lineRule="auto"/>
              <w:jc w:val="both"/>
            </w:pPr>
            <w:r>
              <w:t>……………………….</w:t>
            </w:r>
            <w:r w:rsidR="002958EF">
              <w:t>……</w:t>
            </w:r>
            <w:r w:rsidR="00EF22BB" w:rsidRPr="00EF22BB">
              <w:t>…...</w:t>
            </w:r>
            <w:r w:rsidR="005B77E5" w:rsidRPr="005B77E5">
              <w:t>..</w:t>
            </w:r>
            <w:r w:rsidR="005B77E5">
              <w:t>.</w:t>
            </w:r>
            <w:r w:rsidR="00A46AFE">
              <w:t>……</w:t>
            </w:r>
            <w:r w:rsidR="0076042C">
              <w:t>…………</w:t>
            </w:r>
            <w:r w:rsidR="00A46AFE">
              <w:t>.…</w:t>
            </w:r>
            <w:r w:rsidR="006E250C">
              <w:t xml:space="preserve"> </w:t>
            </w:r>
          </w:p>
          <w:p w:rsidR="006E250C" w:rsidRDefault="00D713ED" w:rsidP="003D13BE">
            <w:pPr>
              <w:spacing w:line="360" w:lineRule="auto"/>
              <w:jc w:val="both"/>
            </w:pPr>
            <w:r w:rsidRPr="008F770F">
              <w:rPr>
                <w:i/>
              </w:rPr>
              <w:t>Αιτιολόγηση:</w:t>
            </w:r>
            <w:r>
              <w:t xml:space="preserve"> ….</w:t>
            </w:r>
            <w:r w:rsidR="00A46AFE">
              <w:t>........</w:t>
            </w:r>
            <w:r w:rsidR="006E250C">
              <w:t>...........................</w:t>
            </w:r>
            <w:r w:rsidR="00A46AFE">
              <w:t>......</w:t>
            </w:r>
            <w:r w:rsidR="0076042C">
              <w:t>..........</w:t>
            </w:r>
            <w:r w:rsidR="00A46AFE">
              <w:t>.....</w:t>
            </w:r>
          </w:p>
          <w:p w:rsidR="00A46AFE" w:rsidRDefault="00A46AFE" w:rsidP="006E250C">
            <w:pPr>
              <w:spacing w:line="360" w:lineRule="auto"/>
            </w:pPr>
            <w: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  <w:p w:rsidR="003D13BE" w:rsidRDefault="003D13BE" w:rsidP="003D13BE">
            <w:pPr>
              <w:spacing w:line="360" w:lineRule="auto"/>
              <w:jc w:val="right"/>
            </w:pPr>
          </w:p>
          <w:p w:rsidR="003D13BE" w:rsidRDefault="003D13BE" w:rsidP="003D13BE">
            <w:pPr>
              <w:spacing w:line="360" w:lineRule="auto"/>
              <w:jc w:val="right"/>
            </w:pPr>
            <w:r>
              <w:t>Θεσσαλονίκη, ………..….…… 20…....</w:t>
            </w:r>
          </w:p>
          <w:p w:rsidR="006E250C" w:rsidRDefault="006E250C" w:rsidP="006E250C">
            <w:pPr>
              <w:spacing w:line="360" w:lineRule="auto"/>
            </w:pPr>
          </w:p>
          <w:p w:rsidR="00FF40CF" w:rsidRDefault="00FF40CF" w:rsidP="00A533EB">
            <w:pPr>
              <w:spacing w:line="360" w:lineRule="auto"/>
            </w:pPr>
          </w:p>
          <w:p w:rsidR="00FF40CF" w:rsidRDefault="00FF40CF" w:rsidP="00A533EB">
            <w:pPr>
              <w:spacing w:line="360" w:lineRule="auto"/>
              <w:ind w:left="2556"/>
              <w:jc w:val="center"/>
            </w:pPr>
            <w:r>
              <w:t>Με τιμή</w:t>
            </w:r>
          </w:p>
          <w:p w:rsidR="003D13BE" w:rsidRDefault="003D13BE" w:rsidP="00A533EB">
            <w:pPr>
              <w:spacing w:line="360" w:lineRule="auto"/>
              <w:ind w:left="2556"/>
              <w:jc w:val="center"/>
            </w:pPr>
            <w:r>
              <w:t>Ο/Η Αιτών/</w:t>
            </w:r>
            <w:proofErr w:type="spellStart"/>
            <w:r>
              <w:t>ουσα</w:t>
            </w:r>
            <w:proofErr w:type="spellEnd"/>
          </w:p>
          <w:p w:rsidR="00FF40CF" w:rsidRDefault="00FF40CF" w:rsidP="00A533EB">
            <w:pPr>
              <w:spacing w:line="360" w:lineRule="auto"/>
              <w:ind w:left="2556"/>
              <w:jc w:val="center"/>
            </w:pPr>
            <w:r>
              <w:t>(υπογραφή)</w:t>
            </w:r>
          </w:p>
          <w:p w:rsidR="00251892" w:rsidRDefault="00251892" w:rsidP="00A533EB">
            <w:pPr>
              <w:spacing w:line="360" w:lineRule="auto"/>
              <w:ind w:left="2556"/>
              <w:jc w:val="center"/>
            </w:pPr>
          </w:p>
          <w:p w:rsidR="00251892" w:rsidRDefault="00251892" w:rsidP="00A533EB">
            <w:pPr>
              <w:spacing w:line="360" w:lineRule="auto"/>
              <w:ind w:left="2556"/>
              <w:jc w:val="center"/>
            </w:pPr>
            <w:r>
              <w:t>………………………….</w:t>
            </w:r>
          </w:p>
          <w:p w:rsidR="00CB6EC9" w:rsidRDefault="00CB6EC9" w:rsidP="00A533EB">
            <w:pPr>
              <w:spacing w:line="360" w:lineRule="auto"/>
            </w:pPr>
          </w:p>
          <w:p w:rsidR="005B77E5" w:rsidRPr="008C4C6B" w:rsidRDefault="005B77E5" w:rsidP="00A533EB">
            <w:pPr>
              <w:spacing w:line="360" w:lineRule="auto"/>
            </w:pPr>
          </w:p>
          <w:p w:rsidR="00304F52" w:rsidRPr="005B77E5" w:rsidRDefault="00304F52" w:rsidP="00A533EB">
            <w:pPr>
              <w:spacing w:line="360" w:lineRule="auto"/>
            </w:pPr>
          </w:p>
          <w:p w:rsidR="00FF40CF" w:rsidRDefault="00FF40CF" w:rsidP="00A533EB">
            <w:pPr>
              <w:spacing w:line="360" w:lineRule="auto"/>
            </w:pPr>
          </w:p>
        </w:tc>
      </w:tr>
    </w:tbl>
    <w:p w:rsidR="007B2EE8" w:rsidRPr="007B2EE8" w:rsidRDefault="007B2EE8" w:rsidP="005B77E5">
      <w:pPr>
        <w:spacing w:line="360" w:lineRule="auto"/>
      </w:pPr>
    </w:p>
    <w:sectPr w:rsidR="007B2EE8" w:rsidRPr="007B2EE8" w:rsidSect="00EF22BB">
      <w:pgSz w:w="11906" w:h="16838"/>
      <w:pgMar w:top="539" w:right="851" w:bottom="539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s7S0MLW0MLY0trBU0lEKTi0uzszPAykwrAUA2pLePiwAAAA="/>
  </w:docVars>
  <w:rsids>
    <w:rsidRoot w:val="007B2EE8"/>
    <w:rsid w:val="000F7950"/>
    <w:rsid w:val="00105410"/>
    <w:rsid w:val="0012429F"/>
    <w:rsid w:val="001B325C"/>
    <w:rsid w:val="001D6A7E"/>
    <w:rsid w:val="00251892"/>
    <w:rsid w:val="00274828"/>
    <w:rsid w:val="0027641F"/>
    <w:rsid w:val="002958EF"/>
    <w:rsid w:val="00304F52"/>
    <w:rsid w:val="00311A44"/>
    <w:rsid w:val="00335417"/>
    <w:rsid w:val="003C4F74"/>
    <w:rsid w:val="003D13BE"/>
    <w:rsid w:val="00426700"/>
    <w:rsid w:val="004711A8"/>
    <w:rsid w:val="005B77E5"/>
    <w:rsid w:val="005C4F4A"/>
    <w:rsid w:val="006C22E6"/>
    <w:rsid w:val="006D27E4"/>
    <w:rsid w:val="006E250C"/>
    <w:rsid w:val="0076042C"/>
    <w:rsid w:val="007B2EE8"/>
    <w:rsid w:val="008C4C6B"/>
    <w:rsid w:val="008F41EA"/>
    <w:rsid w:val="008F770F"/>
    <w:rsid w:val="00953456"/>
    <w:rsid w:val="00A01177"/>
    <w:rsid w:val="00A26B35"/>
    <w:rsid w:val="00A46AFE"/>
    <w:rsid w:val="00A514F7"/>
    <w:rsid w:val="00A533EB"/>
    <w:rsid w:val="00B25F8D"/>
    <w:rsid w:val="00BA6C3D"/>
    <w:rsid w:val="00C50C85"/>
    <w:rsid w:val="00CA6993"/>
    <w:rsid w:val="00CB6EC9"/>
    <w:rsid w:val="00CC6B4C"/>
    <w:rsid w:val="00D021A3"/>
    <w:rsid w:val="00D476EE"/>
    <w:rsid w:val="00D518B4"/>
    <w:rsid w:val="00D713ED"/>
    <w:rsid w:val="00D9750F"/>
    <w:rsid w:val="00DC7766"/>
    <w:rsid w:val="00E03609"/>
    <w:rsid w:val="00E611E4"/>
    <w:rsid w:val="00EE4AED"/>
    <w:rsid w:val="00EF22BB"/>
    <w:rsid w:val="00F14F7F"/>
    <w:rsid w:val="00F64356"/>
    <w:rsid w:val="00F9071E"/>
    <w:rsid w:val="00FA7DA5"/>
    <w:rsid w:val="00FB2CD6"/>
    <w:rsid w:val="00FC1BB6"/>
    <w:rsid w:val="00FF4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C81A76A"/>
  <w15:chartTrackingRefBased/>
  <w15:docId w15:val="{8400F840-36BE-440F-B510-FA841723C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E611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rsid w:val="00A514F7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link w:val="a4"/>
    <w:rsid w:val="00A514F7"/>
    <w:rPr>
      <w:rFonts w:ascii="Tahoma" w:hAnsi="Tahoma" w:cs="Tahoma"/>
      <w:sz w:val="16"/>
      <w:szCs w:val="16"/>
    </w:rPr>
  </w:style>
  <w:style w:type="character" w:styleId="a5">
    <w:name w:val="Placeholder Text"/>
    <w:basedOn w:val="a0"/>
    <w:uiPriority w:val="99"/>
    <w:semiHidden/>
    <w:rsid w:val="0027482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BB3FF3C17844AE195DBBB6307F981E0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CF7B983B-FA11-4F23-A653-09080158EC23}"/>
      </w:docPartPr>
      <w:docPartBody>
        <w:p w:rsidR="00000000" w:rsidRDefault="0066766E" w:rsidP="0066766E">
          <w:pPr>
            <w:pStyle w:val="2BB3FF3C17844AE195DBBB6307F981E0"/>
          </w:pPr>
          <w:r w:rsidRPr="00D32219">
            <w:rPr>
              <w:rStyle w:val="a3"/>
              <w:rFonts w:ascii="Times New Roman" w:hAnsi="Times New Roman"/>
            </w:rPr>
            <w:t>Επιλέξτε ένα στοιχείο.</w:t>
          </w:r>
        </w:p>
      </w:docPartBody>
    </w:docPart>
    <w:docPart>
      <w:docPartPr>
        <w:name w:val="2B50B275ADCF41ECAF69E87DA09950DA"/>
        <w:category>
          <w:name w:val="Γενικά"/>
          <w:gallery w:val="placeholder"/>
        </w:category>
        <w:types>
          <w:type w:val="bbPlcHdr"/>
        </w:types>
        <w:behaviors>
          <w:behavior w:val="content"/>
        </w:behaviors>
        <w:guid w:val="{B9C56D10-B305-4A97-988D-1C0F5742A1DD}"/>
      </w:docPartPr>
      <w:docPartBody>
        <w:p w:rsidR="00000000" w:rsidRDefault="0066766E" w:rsidP="0066766E">
          <w:pPr>
            <w:pStyle w:val="2B50B275ADCF41ECAF69E87DA09950DA"/>
          </w:pPr>
          <w:r w:rsidRPr="00775D29">
            <w:rPr>
              <w:rStyle w:val="a3"/>
            </w:rPr>
            <w:t>Επιλέξτε ένα στοιχείο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6766E"/>
    <w:rsid w:val="0066766E"/>
    <w:rsid w:val="00672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6766E"/>
    <w:rPr>
      <w:color w:val="808080"/>
    </w:rPr>
  </w:style>
  <w:style w:type="paragraph" w:customStyle="1" w:styleId="2BB3FF3C17844AE195DBBB6307F981E0">
    <w:name w:val="2BB3FF3C17844AE195DBBB6307F981E0"/>
    <w:rsid w:val="0066766E"/>
  </w:style>
  <w:style w:type="paragraph" w:customStyle="1" w:styleId="48A6B6A3E0FE43B595FB37154BFBB885">
    <w:name w:val="48A6B6A3E0FE43B595FB37154BFBB885"/>
    <w:rsid w:val="0066766E"/>
  </w:style>
  <w:style w:type="paragraph" w:customStyle="1" w:styleId="3034DAC9F91B4FF2927F00C688EE86A7">
    <w:name w:val="3034DAC9F91B4FF2927F00C688EE86A7"/>
    <w:rsid w:val="0066766E"/>
  </w:style>
  <w:style w:type="paragraph" w:customStyle="1" w:styleId="29AF5F2AE62945FFBDF48E9425692D15">
    <w:name w:val="29AF5F2AE62945FFBDF48E9425692D15"/>
    <w:rsid w:val="0066766E"/>
  </w:style>
  <w:style w:type="paragraph" w:customStyle="1" w:styleId="2B50B275ADCF41ECAF69E87DA09950DA">
    <w:name w:val="2B50B275ADCF41ECAF69E87DA09950DA"/>
    <w:rsid w:val="0066766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ΑΙΤΗΣΗ</vt:lpstr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ΙΤΗΣΗ</dc:title>
  <dc:subject/>
  <dc:creator>polyxekk</dc:creator>
  <cp:keywords/>
  <cp:lastModifiedBy>Sofia Kornaraki</cp:lastModifiedBy>
  <cp:revision>5</cp:revision>
  <cp:lastPrinted>2016-02-11T06:45:00Z</cp:lastPrinted>
  <dcterms:created xsi:type="dcterms:W3CDTF">2022-05-30T05:13:00Z</dcterms:created>
  <dcterms:modified xsi:type="dcterms:W3CDTF">2022-05-30T05:15:00Z</dcterms:modified>
</cp:coreProperties>
</file>